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1003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5989"/>
        <w:gridCol w:w="1949"/>
      </w:tblGrid>
      <w:tr w:rsidR="00C6018E" w:rsidTr="00C6018E">
        <w:trPr>
          <w:trHeight w:val="1338"/>
          <w:jc w:val="center"/>
        </w:trPr>
        <w:tc>
          <w:tcPr>
            <w:tcW w:w="2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6018E" w:rsidRDefault="00C6018E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>
                  <wp:extent cx="800100" cy="800100"/>
                  <wp:effectExtent l="0" t="0" r="0" b="0"/>
                  <wp:docPr id="2" name="Obraz 2" descr="Znalezione obrazy dla zapytania uniwersytet morski gdynia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 descr="Znalezione obrazy dla zapytania uniwersytet morski gdynia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6018E" w:rsidRDefault="00C6018E">
            <w:pPr>
              <w:jc w:val="center"/>
              <w:rPr>
                <w:rFonts w:ascii="Times New Roman" w:hAnsi="Times New Roman" w:cs="Times New Roman"/>
                <w:b/>
                <w:sz w:val="2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>UNIWERSYTET MORSKI W GDYNI</w:t>
            </w:r>
          </w:p>
          <w:p w:rsidR="00C6018E" w:rsidRDefault="00C6018E" w:rsidP="00EA0AA4">
            <w:pPr>
              <w:jc w:val="center"/>
              <w:rPr>
                <w:rFonts w:ascii="Times New Roman" w:hAnsi="Times New Roman" w:cs="Times New Roman"/>
                <w:sz w:val="2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Wydział </w:t>
            </w:r>
            <w:r w:rsidR="00EA0AA4">
              <w:rPr>
                <w:rFonts w:ascii="Times New Roman" w:hAnsi="Times New Roman" w:cs="Times New Roman"/>
                <w:b/>
                <w:sz w:val="28"/>
                <w:szCs w:val="20"/>
              </w:rPr>
              <w:t>Zarządzania i Nauk o Jakości</w:t>
            </w:r>
          </w:p>
        </w:tc>
        <w:tc>
          <w:tcPr>
            <w:tcW w:w="1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6018E" w:rsidRDefault="00C6018E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>
                  <wp:extent cx="809625" cy="809625"/>
                  <wp:effectExtent l="0" t="0" r="0" b="0"/>
                  <wp:docPr id="1" name="Obraz 1" descr="https://www.umg.edu.pl/sites/default/files/zalaczniki/wpi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 descr="https://www.umg.edu.pl/sites/default/files/zalaczniki/wpi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z w:val="24"/>
          <w:szCs w:val="20"/>
        </w:rPr>
      </w:pPr>
    </w:p>
    <w:p w:rsidR="00CF0B22" w:rsidRPr="007A5B94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8"/>
          <w:szCs w:val="20"/>
        </w:rPr>
      </w:pPr>
      <w:r w:rsidRPr="007A5B94">
        <w:rPr>
          <w:rFonts w:ascii="Times New Roman" w:hAnsi="Times New Roman" w:cs="Times New Roman"/>
          <w:b/>
          <w:spacing w:val="30"/>
          <w:sz w:val="28"/>
          <w:szCs w:val="20"/>
        </w:rPr>
        <w:t>KARTA PRZEDMIOTU</w:t>
      </w:r>
    </w:p>
    <w:p w:rsidR="00CF0B22" w:rsidRPr="00CF0B22" w:rsidRDefault="00CF0B22" w:rsidP="00CF0B22">
      <w:pPr>
        <w:spacing w:after="0"/>
        <w:jc w:val="center"/>
        <w:rPr>
          <w:rFonts w:ascii="Times New Roman" w:hAnsi="Times New Roman" w:cs="Times New Roman"/>
          <w:b/>
          <w:spacing w:val="30"/>
          <w:sz w:val="24"/>
          <w:szCs w:val="20"/>
        </w:rPr>
      </w:pPr>
    </w:p>
    <w:tbl>
      <w:tblPr>
        <w:tblStyle w:val="Tabela-Siatka"/>
        <w:tblW w:w="10031" w:type="dxa"/>
        <w:tblLayout w:type="fixed"/>
        <w:tblLook w:val="04A0" w:firstRow="1" w:lastRow="0" w:firstColumn="1" w:lastColumn="0" w:noHBand="0" w:noVBand="1"/>
      </w:tblPr>
      <w:tblGrid>
        <w:gridCol w:w="1376"/>
        <w:gridCol w:w="1284"/>
        <w:gridCol w:w="1417"/>
        <w:gridCol w:w="1560"/>
        <w:gridCol w:w="4394"/>
      </w:tblGrid>
      <w:tr w:rsidR="00EA2721" w:rsidRPr="001671B0" w:rsidTr="00550A4F">
        <w:trPr>
          <w:trHeight w:val="276"/>
        </w:trPr>
        <w:tc>
          <w:tcPr>
            <w:tcW w:w="1376" w:type="dxa"/>
            <w:vMerge w:val="restart"/>
            <w:shd w:val="clear" w:color="auto" w:fill="D9D9D9" w:themeFill="background1" w:themeFillShade="D9"/>
            <w:vAlign w:val="center"/>
          </w:tcPr>
          <w:p w:rsidR="004B1FB2" w:rsidRPr="001671B0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od przedmiotu</w:t>
            </w:r>
          </w:p>
        </w:tc>
        <w:tc>
          <w:tcPr>
            <w:tcW w:w="1284" w:type="dxa"/>
            <w:vMerge w:val="restart"/>
            <w:shd w:val="clear" w:color="auto" w:fill="auto"/>
            <w:vAlign w:val="center"/>
          </w:tcPr>
          <w:p w:rsidR="004B1FB2" w:rsidRPr="00550A4F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 w:val="restart"/>
            <w:shd w:val="clear" w:color="auto" w:fill="D9D9D9" w:themeFill="background1" w:themeFillShade="D9"/>
            <w:vAlign w:val="center"/>
          </w:tcPr>
          <w:p w:rsidR="004B1FB2" w:rsidRPr="00DC23D9" w:rsidRDefault="004B1FB2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Nazwa przedmiotu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w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jęz. po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EA2721" w:rsidRDefault="00450F82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NISKOTEMPERATUROWE UTRWALANIE PRODUKTÓW</w:t>
            </w:r>
            <w:r w:rsidR="00374A14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SPOŻYWCZYCH</w:t>
            </w:r>
          </w:p>
        </w:tc>
      </w:tr>
      <w:tr w:rsidR="00EA2721" w:rsidRPr="002E0213" w:rsidTr="00550A4F">
        <w:trPr>
          <w:trHeight w:val="276"/>
        </w:trPr>
        <w:tc>
          <w:tcPr>
            <w:tcW w:w="1376" w:type="dxa"/>
            <w:vMerge/>
            <w:shd w:val="clear" w:color="auto" w:fill="D9D9D9" w:themeFill="background1" w:themeFillShade="D9"/>
          </w:tcPr>
          <w:p w:rsidR="004B1FB2" w:rsidRDefault="004B1FB2" w:rsidP="00CE1742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284" w:type="dxa"/>
            <w:vMerge/>
            <w:shd w:val="clear" w:color="auto" w:fill="auto"/>
            <w:vAlign w:val="center"/>
          </w:tcPr>
          <w:p w:rsidR="004B1FB2" w:rsidRPr="00C97E91" w:rsidRDefault="004B1FB2" w:rsidP="009F7358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417" w:type="dxa"/>
            <w:vMerge/>
            <w:shd w:val="clear" w:color="auto" w:fill="D9D9D9" w:themeFill="background1" w:themeFillShade="D9"/>
          </w:tcPr>
          <w:p w:rsidR="004B1FB2" w:rsidRDefault="004B1FB2" w:rsidP="00CF0B22">
            <w:pPr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4B1FB2" w:rsidRPr="00DC23D9" w:rsidRDefault="00EA2721" w:rsidP="00EA2721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w jęz. </w:t>
            </w:r>
            <w:r w:rsidR="004B1FB2">
              <w:rPr>
                <w:rFonts w:ascii="Times New Roman" w:hAnsi="Times New Roman" w:cs="Times New Roman"/>
                <w:sz w:val="24"/>
                <w:szCs w:val="20"/>
              </w:rPr>
              <w:t>ang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ielskim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4B1FB2" w:rsidRPr="00374A14" w:rsidRDefault="00820C35" w:rsidP="009F735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FreeSerif" w:hAnsi="Times New Roman" w:cs="Times New Roman"/>
                <w:b/>
                <w:iCs/>
                <w:sz w:val="24"/>
                <w:szCs w:val="24"/>
                <w:lang w:val="en-US"/>
              </w:rPr>
              <w:t>LOW-TEMPERATURE</w:t>
            </w:r>
            <w:r w:rsidR="00374A14" w:rsidRPr="00374A14">
              <w:rPr>
                <w:rFonts w:ascii="Times New Roman" w:eastAsia="FreeSerif" w:hAnsi="Times New Roman" w:cs="Times New Roman"/>
                <w:b/>
                <w:iCs/>
                <w:sz w:val="24"/>
                <w:szCs w:val="24"/>
                <w:lang w:val="en-US"/>
              </w:rPr>
              <w:t xml:space="preserve"> PRESERVATION OF FOOD PRODUCTS</w:t>
            </w:r>
          </w:p>
        </w:tc>
      </w:tr>
    </w:tbl>
    <w:p w:rsidR="00177487" w:rsidRPr="00A84142" w:rsidRDefault="00177487" w:rsidP="00177487">
      <w:pPr>
        <w:spacing w:after="0"/>
        <w:rPr>
          <w:rFonts w:ascii="Times New Roman" w:hAnsi="Times New Roman" w:cs="Times New Roman"/>
          <w:b/>
          <w:sz w:val="24"/>
          <w:szCs w:val="20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31"/>
        <w:gridCol w:w="7280"/>
      </w:tblGrid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602719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Kierunek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8979C2" w:rsidP="00EA0AA4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Inżynieria</w:t>
            </w:r>
            <w:r w:rsidR="00EA0AA4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Jakości</w:t>
            </w:r>
          </w:p>
        </w:tc>
      </w:tr>
      <w:tr w:rsidR="009F7358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9F7358" w:rsidRDefault="009F7358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pecjalność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9F7358" w:rsidRDefault="00374A1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przedmiot kierunkowy</w:t>
            </w:r>
          </w:p>
        </w:tc>
      </w:tr>
      <w:tr w:rsidR="009F7358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9F7358" w:rsidRDefault="009F7358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Poziom kształcenia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9F7358" w:rsidRDefault="00D63C0A" w:rsidP="00D63C0A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</w:t>
            </w:r>
            <w:r w:rsidR="00A84142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tudia pierwszego </w:t>
            </w: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stopnia</w:t>
            </w:r>
          </w:p>
        </w:tc>
      </w:tr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602719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Forma studiów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3F277B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nie</w:t>
            </w:r>
            <w:r w:rsidR="00A84142">
              <w:rPr>
                <w:rFonts w:ascii="Times New Roman" w:hAnsi="Times New Roman" w:cs="Times New Roman"/>
                <w:b/>
                <w:sz w:val="24"/>
                <w:szCs w:val="20"/>
              </w:rPr>
              <w:t>stacjonarne</w:t>
            </w:r>
          </w:p>
        </w:tc>
      </w:tr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602719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1671B0">
              <w:rPr>
                <w:rFonts w:ascii="Times New Roman" w:hAnsi="Times New Roman" w:cs="Times New Roman"/>
                <w:sz w:val="24"/>
                <w:szCs w:val="20"/>
              </w:rPr>
              <w:t>Profil kształcenia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A84142" w:rsidP="00EA2721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ogólnoakademicki</w:t>
            </w:r>
          </w:p>
        </w:tc>
      </w:tr>
      <w:tr w:rsidR="00602719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602719" w:rsidRPr="001671B0" w:rsidRDefault="00D21955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Status przedmiotu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602719" w:rsidRPr="004F47B4" w:rsidRDefault="00374A1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wybieralny</w:t>
            </w:r>
          </w:p>
        </w:tc>
      </w:tr>
      <w:tr w:rsidR="00FD54FC" w:rsidRPr="001671B0" w:rsidTr="00482229">
        <w:tc>
          <w:tcPr>
            <w:tcW w:w="2660" w:type="dxa"/>
            <w:shd w:val="clear" w:color="auto" w:fill="D9D9D9" w:themeFill="background1" w:themeFillShade="D9"/>
            <w:vAlign w:val="center"/>
          </w:tcPr>
          <w:p w:rsidR="00FD54FC" w:rsidRDefault="001A1E43" w:rsidP="00D21955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Rygor</w:t>
            </w:r>
          </w:p>
        </w:tc>
        <w:tc>
          <w:tcPr>
            <w:tcW w:w="7401" w:type="dxa"/>
            <w:shd w:val="clear" w:color="auto" w:fill="auto"/>
            <w:vAlign w:val="center"/>
          </w:tcPr>
          <w:p w:rsidR="00FD54FC" w:rsidRPr="004F47B4" w:rsidRDefault="00374A14" w:rsidP="00D21955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</w:rPr>
              <w:t>zaliczenie z oceną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21955" w:rsidRPr="00B73E75" w:rsidRDefault="00D2195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701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6F6C43" w:rsidRPr="00B73E75" w:rsidTr="00367CCE">
        <w:tc>
          <w:tcPr>
            <w:tcW w:w="1526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emestr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iów</w:t>
            </w:r>
          </w:p>
        </w:tc>
        <w:tc>
          <w:tcPr>
            <w:tcW w:w="1701" w:type="dxa"/>
            <w:vMerge w:val="restart"/>
            <w:shd w:val="clear" w:color="auto" w:fill="D9D9D9" w:themeFill="background1" w:themeFillShade="D9"/>
            <w:vAlign w:val="center"/>
          </w:tcPr>
          <w:p w:rsidR="006F6C43" w:rsidRPr="00B73E75" w:rsidRDefault="00CF0B22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iczba punktów </w:t>
            </w:r>
            <w:r w:rsidR="006F6C43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tygodniu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 w semestrze</w:t>
            </w:r>
          </w:p>
        </w:tc>
      </w:tr>
      <w:tr w:rsidR="00367CCE" w:rsidRPr="00B73E75" w:rsidTr="00367CCE">
        <w:tc>
          <w:tcPr>
            <w:tcW w:w="1526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:rsidR="006F6C43" w:rsidRPr="00B73E75" w:rsidRDefault="006F6C43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670D90" w:rsidRPr="00476965" w:rsidTr="00367CCE">
        <w:tc>
          <w:tcPr>
            <w:tcW w:w="1526" w:type="dxa"/>
            <w:vAlign w:val="center"/>
          </w:tcPr>
          <w:p w:rsidR="00367CCE" w:rsidRPr="00367CCE" w:rsidRDefault="00374A14" w:rsidP="00F7745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II</w:t>
            </w:r>
          </w:p>
        </w:tc>
        <w:tc>
          <w:tcPr>
            <w:tcW w:w="1701" w:type="dxa"/>
            <w:vAlign w:val="center"/>
          </w:tcPr>
          <w:p w:rsidR="006F6C43" w:rsidRPr="00367CCE" w:rsidRDefault="00374A14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6F6C43" w:rsidRPr="00367CCE" w:rsidRDefault="000A76C9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vAlign w:val="center"/>
          </w:tcPr>
          <w:p w:rsidR="006F6C43" w:rsidRPr="00367CCE" w:rsidRDefault="006F6C43" w:rsidP="009F735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77452" w:rsidRPr="00B73E75" w:rsidTr="00367CCE">
        <w:tc>
          <w:tcPr>
            <w:tcW w:w="6629" w:type="dxa"/>
            <w:gridSpan w:val="6"/>
            <w:shd w:val="clear" w:color="auto" w:fill="D9D9D9" w:themeFill="background1" w:themeFillShade="D9"/>
            <w:vAlign w:val="center"/>
          </w:tcPr>
          <w:p w:rsidR="00F77452" w:rsidRPr="00CF45EF" w:rsidRDefault="00F77452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45EF">
              <w:rPr>
                <w:rFonts w:ascii="Times New Roman" w:hAnsi="Times New Roman" w:cs="Times New Roman"/>
                <w:b/>
                <w:sz w:val="20"/>
                <w:szCs w:val="20"/>
              </w:rPr>
              <w:t>Razem w czasie studiów</w:t>
            </w:r>
          </w:p>
        </w:tc>
        <w:tc>
          <w:tcPr>
            <w:tcW w:w="3402" w:type="dxa"/>
            <w:gridSpan w:val="4"/>
            <w:vAlign w:val="center"/>
          </w:tcPr>
          <w:p w:rsidR="00F77452" w:rsidRPr="002E722C" w:rsidRDefault="000A76C9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</w:tr>
    </w:tbl>
    <w:p w:rsidR="007A74A3" w:rsidRDefault="007A74A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86652" w:rsidRPr="00B73E75" w:rsidRDefault="0068665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4F47B4" w:rsidRPr="00B73E75" w:rsidTr="00D92AFD">
        <w:tc>
          <w:tcPr>
            <w:tcW w:w="10060" w:type="dxa"/>
            <w:shd w:val="clear" w:color="auto" w:fill="D9D9D9" w:themeFill="background1" w:themeFillShade="D9"/>
          </w:tcPr>
          <w:p w:rsidR="004F47B4" w:rsidRPr="00B73E75" w:rsidRDefault="004F47B4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ymagania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w zakresie wiedzy, umiej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ę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no</w:t>
            </w:r>
            <w:r w:rsidR="00CF0B22"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ś</w:t>
            </w:r>
            <w:r w:rsidR="00CF0B22"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i i innych kompetencji</w:t>
            </w:r>
          </w:p>
        </w:tc>
      </w:tr>
      <w:tr w:rsidR="004F47B4" w:rsidRPr="00B73E75" w:rsidTr="00D92AFD">
        <w:tc>
          <w:tcPr>
            <w:tcW w:w="10060" w:type="dxa"/>
            <w:vAlign w:val="center"/>
          </w:tcPr>
          <w:p w:rsidR="004F47B4" w:rsidRPr="00FE1689" w:rsidRDefault="00FE1689" w:rsidP="00F75E96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168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rak wymagań wstępnych</w:t>
            </w:r>
            <w:r w:rsidR="00827D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4F47B4" w:rsidRPr="00B73E75" w:rsidTr="00D92AFD">
        <w:tc>
          <w:tcPr>
            <w:tcW w:w="10060" w:type="dxa"/>
            <w:shd w:val="clear" w:color="auto" w:fill="D9D9D9" w:themeFill="background1" w:themeFillShade="D9"/>
          </w:tcPr>
          <w:p w:rsidR="004F47B4" w:rsidRPr="00B73E75" w:rsidRDefault="004F47B4" w:rsidP="006F6C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el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CF0B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rzedmiotu</w:t>
            </w:r>
          </w:p>
        </w:tc>
      </w:tr>
      <w:tr w:rsidR="004F47B4" w:rsidRPr="00B73E75" w:rsidTr="00D92AFD">
        <w:tc>
          <w:tcPr>
            <w:tcW w:w="10060" w:type="dxa"/>
          </w:tcPr>
          <w:p w:rsidR="00F75E96" w:rsidRPr="004E4040" w:rsidRDefault="00F75E96" w:rsidP="004E404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oznanie </w:t>
            </w:r>
            <w:r w:rsidR="004E4040"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dstawowych pojęć oraz technik i technologii stosowanych w niskotemperaturowym utrwalaniu produktów spożywczych</w:t>
            </w:r>
            <w:r w:rsidR="00827D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CF0B22" w:rsidRPr="00B73E75" w:rsidRDefault="00CF0B22" w:rsidP="00B913D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ela-Siatka"/>
        <w:tblW w:w="10061" w:type="dxa"/>
        <w:tblLayout w:type="fixed"/>
        <w:tblLook w:val="04A0" w:firstRow="1" w:lastRow="0" w:firstColumn="1" w:lastColumn="0" w:noHBand="0" w:noVBand="1"/>
      </w:tblPr>
      <w:tblGrid>
        <w:gridCol w:w="959"/>
        <w:gridCol w:w="7087"/>
        <w:gridCol w:w="2015"/>
      </w:tblGrid>
      <w:tr w:rsidR="00CF0B22" w:rsidRPr="00B73E75" w:rsidTr="00CF6C65">
        <w:tc>
          <w:tcPr>
            <w:tcW w:w="10061" w:type="dxa"/>
            <w:gridSpan w:val="3"/>
            <w:shd w:val="clear" w:color="auto" w:fill="D9D9D9" w:themeFill="background1" w:themeFillShade="D9"/>
          </w:tcPr>
          <w:p w:rsidR="00CF0B22" w:rsidRPr="00B73E75" w:rsidRDefault="00CF0B22" w:rsidP="00CF0B2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iągane e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fekty kszta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enia dla 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zedmiotu (EKP)</w:t>
            </w:r>
          </w:p>
        </w:tc>
      </w:tr>
      <w:tr w:rsidR="006F6C43" w:rsidRPr="00B73E75" w:rsidTr="00CF6C65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o zako</w:t>
            </w:r>
            <w:r w:rsidRPr="00B73E7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ń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r w:rsidR="006C49E5">
              <w:rPr>
                <w:rFonts w:ascii="Times New Roman" w:hAnsi="Times New Roman" w:cs="Times New Roman"/>
                <w:b/>
                <w:sz w:val="20"/>
                <w:szCs w:val="20"/>
              </w:rPr>
              <w:t>zeniu przedmiotu student</w:t>
            </w: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015" w:type="dxa"/>
            <w:shd w:val="clear" w:color="auto" w:fill="D9D9D9" w:themeFill="background1" w:themeFillShade="D9"/>
            <w:vAlign w:val="center"/>
          </w:tcPr>
          <w:p w:rsidR="006F6C43" w:rsidRPr="00B73E75" w:rsidRDefault="006F6C43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6C6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kierunkowych efekt</w:t>
            </w:r>
            <w:r w:rsidRPr="00CF6C6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CF6C65">
              <w:rPr>
                <w:rFonts w:ascii="Times New Roman" w:hAnsi="Times New Roman" w:cs="Times New Roman"/>
                <w:b/>
                <w:sz w:val="20"/>
                <w:szCs w:val="20"/>
              </w:rPr>
              <w:t>w kszta</w:t>
            </w:r>
            <w:r w:rsidRPr="00CF6C65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</w:t>
            </w:r>
            <w:r w:rsidRPr="00CF6C65">
              <w:rPr>
                <w:rFonts w:ascii="Times New Roman" w:hAnsi="Times New Roman" w:cs="Times New Roman"/>
                <w:b/>
                <w:sz w:val="20"/>
                <w:szCs w:val="20"/>
              </w:rPr>
              <w:t>cenia</w:t>
            </w:r>
          </w:p>
        </w:tc>
      </w:tr>
      <w:tr w:rsidR="00CF6C65" w:rsidRPr="00B73E75" w:rsidTr="00CF6C65">
        <w:tc>
          <w:tcPr>
            <w:tcW w:w="959" w:type="dxa"/>
            <w:vAlign w:val="center"/>
          </w:tcPr>
          <w:p w:rsidR="00CF6C65" w:rsidRPr="005D45E7" w:rsidRDefault="00CF6C65" w:rsidP="00CF6C6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D45E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1</w:t>
            </w:r>
          </w:p>
        </w:tc>
        <w:tc>
          <w:tcPr>
            <w:tcW w:w="7087" w:type="dxa"/>
            <w:vAlign w:val="center"/>
          </w:tcPr>
          <w:p w:rsidR="00CF6C65" w:rsidRPr="005D45E7" w:rsidRDefault="00CF6C65" w:rsidP="00CF6C6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na podstawowe</w:t>
            </w:r>
            <w:r w:rsidRPr="005D45E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ojęcia związane z niskotemperaturowym utrwalaniem produktów spożywczych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015" w:type="dxa"/>
            <w:vAlign w:val="center"/>
          </w:tcPr>
          <w:p w:rsidR="00CF6C65" w:rsidRPr="00F8638B" w:rsidRDefault="00CF6C65" w:rsidP="00CF6C6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2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NK_U11</w:t>
            </w:r>
          </w:p>
        </w:tc>
      </w:tr>
      <w:tr w:rsidR="00CF6C65" w:rsidRPr="00B73E75" w:rsidTr="00CF6C65">
        <w:tc>
          <w:tcPr>
            <w:tcW w:w="959" w:type="dxa"/>
            <w:vAlign w:val="center"/>
          </w:tcPr>
          <w:p w:rsidR="00CF6C65" w:rsidRPr="005D45E7" w:rsidRDefault="00CF6C65" w:rsidP="00CF6C6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D45E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2</w:t>
            </w:r>
          </w:p>
        </w:tc>
        <w:tc>
          <w:tcPr>
            <w:tcW w:w="7087" w:type="dxa"/>
            <w:vAlign w:val="center"/>
          </w:tcPr>
          <w:p w:rsidR="00CF6C65" w:rsidRPr="005D45E7" w:rsidRDefault="00CF6C65" w:rsidP="00CF6C6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D45E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arakteryzuje przemysłowe techniki niskotemperaturowego utrwalania produktów spożywczych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015" w:type="dxa"/>
            <w:vAlign w:val="center"/>
          </w:tcPr>
          <w:p w:rsidR="00CF6C65" w:rsidRPr="00F8638B" w:rsidRDefault="00CF6C65" w:rsidP="00CF6C6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, NK_U11</w:t>
            </w:r>
          </w:p>
        </w:tc>
      </w:tr>
      <w:tr w:rsidR="00CF6C65" w:rsidRPr="00B73E75" w:rsidTr="00CF6C65">
        <w:tc>
          <w:tcPr>
            <w:tcW w:w="959" w:type="dxa"/>
            <w:vAlign w:val="center"/>
          </w:tcPr>
          <w:p w:rsidR="00CF6C65" w:rsidRPr="002962C3" w:rsidRDefault="00CF6C65" w:rsidP="00CF6C6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3</w:t>
            </w:r>
          </w:p>
        </w:tc>
        <w:tc>
          <w:tcPr>
            <w:tcW w:w="7087" w:type="dxa"/>
            <w:vAlign w:val="center"/>
          </w:tcPr>
          <w:p w:rsidR="00CF6C65" w:rsidRPr="002962C3" w:rsidRDefault="00CF6C65" w:rsidP="00CF6C6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zna technologie niskotemperaturowego utrwalania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 potrafi odpowiednio dobrać je do </w:t>
            </w: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żywności różnego pochodzenia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015" w:type="dxa"/>
            <w:vAlign w:val="center"/>
          </w:tcPr>
          <w:p w:rsidR="00CF6C65" w:rsidRPr="00F8638B" w:rsidRDefault="00CF6C65" w:rsidP="00CF6C6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, NK_U02; NK_K04</w:t>
            </w:r>
          </w:p>
        </w:tc>
      </w:tr>
      <w:tr w:rsidR="00CF6C65" w:rsidRPr="00B73E75" w:rsidTr="00CF6C65">
        <w:tc>
          <w:tcPr>
            <w:tcW w:w="959" w:type="dxa"/>
            <w:vAlign w:val="center"/>
          </w:tcPr>
          <w:p w:rsidR="00CF6C65" w:rsidRPr="002962C3" w:rsidRDefault="00CF6C65" w:rsidP="00CF6C6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4</w:t>
            </w:r>
          </w:p>
        </w:tc>
        <w:tc>
          <w:tcPr>
            <w:tcW w:w="7087" w:type="dxa"/>
            <w:vAlign w:val="center"/>
          </w:tcPr>
          <w:p w:rsidR="00CF6C65" w:rsidRPr="002962C3" w:rsidRDefault="00CF6C65" w:rsidP="00CF6C6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</w:t>
            </w: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mienia i opisuje elementy łańcucha dystrybucji oraz możliwości wykorzystania żywności utrwalonej metodami niskotemperaturowymi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015" w:type="dxa"/>
            <w:vAlign w:val="center"/>
          </w:tcPr>
          <w:p w:rsidR="00CF6C65" w:rsidRPr="00F8638B" w:rsidRDefault="00CF6C65" w:rsidP="00CF6C6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2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NK_U11</w:t>
            </w:r>
          </w:p>
        </w:tc>
      </w:tr>
      <w:tr w:rsidR="00CF6C65" w:rsidRPr="00B73E75" w:rsidTr="00CF6C65">
        <w:tc>
          <w:tcPr>
            <w:tcW w:w="959" w:type="dxa"/>
            <w:vAlign w:val="center"/>
          </w:tcPr>
          <w:p w:rsidR="00CF6C65" w:rsidRPr="002962C3" w:rsidRDefault="00CF6C65" w:rsidP="00CF6C6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962C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087" w:type="dxa"/>
            <w:vAlign w:val="center"/>
          </w:tcPr>
          <w:p w:rsidR="00CF6C65" w:rsidRDefault="00CF6C65" w:rsidP="00CF6C6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trafi doskonalić i optymalizować procesy produkcyjne i logistyczne związane z łańcuchem chłodniczym.</w:t>
            </w:r>
          </w:p>
        </w:tc>
        <w:tc>
          <w:tcPr>
            <w:tcW w:w="2015" w:type="dxa"/>
            <w:vAlign w:val="center"/>
          </w:tcPr>
          <w:p w:rsidR="00CF6C65" w:rsidRPr="00F8638B" w:rsidRDefault="00CF6C65" w:rsidP="00CF6C65">
            <w:pPr>
              <w:spacing w:after="4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8638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K_W03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NK_U02, NK_K04</w:t>
            </w:r>
          </w:p>
        </w:tc>
      </w:tr>
    </w:tbl>
    <w:p w:rsidR="00311C4F" w:rsidRDefault="00311C4F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F7358" w:rsidRDefault="009F7358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E0213" w:rsidRDefault="002E021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E0213" w:rsidRDefault="002E021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E0213" w:rsidRPr="00B73E75" w:rsidRDefault="002E021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5778"/>
        <w:gridCol w:w="567"/>
        <w:gridCol w:w="567"/>
        <w:gridCol w:w="567"/>
        <w:gridCol w:w="567"/>
        <w:gridCol w:w="2017"/>
      </w:tblGrid>
      <w:tr w:rsidR="00E41568" w:rsidRPr="00B73E75" w:rsidTr="007A0D66">
        <w:tc>
          <w:tcPr>
            <w:tcW w:w="5778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9F7358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reści programowe</w:t>
            </w:r>
          </w:p>
        </w:tc>
        <w:tc>
          <w:tcPr>
            <w:tcW w:w="2268" w:type="dxa"/>
            <w:gridSpan w:val="4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17" w:type="dxa"/>
            <w:vMerge w:val="restart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Odniesienie do EKP</w:t>
            </w:r>
          </w:p>
        </w:tc>
      </w:tr>
      <w:tr w:rsidR="00E41568" w:rsidRPr="00B73E75" w:rsidTr="007A0D66">
        <w:tc>
          <w:tcPr>
            <w:tcW w:w="5778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41568" w:rsidRPr="00B73E75" w:rsidRDefault="00E41568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  <w:tc>
          <w:tcPr>
            <w:tcW w:w="2017" w:type="dxa"/>
            <w:vMerge/>
          </w:tcPr>
          <w:p w:rsidR="00E41568" w:rsidRPr="00B73E75" w:rsidRDefault="00E41568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568" w:rsidRPr="00B73E75" w:rsidTr="00EB64A8">
        <w:tc>
          <w:tcPr>
            <w:tcW w:w="5778" w:type="dxa"/>
            <w:vAlign w:val="center"/>
          </w:tcPr>
          <w:p w:rsidR="00E41568" w:rsidRPr="00B73E75" w:rsidRDefault="00FE1689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odstawy technologii i techniki niskotemperaturowego utrwalania produktów spożywczych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E41568" w:rsidRPr="00B73E75" w:rsidRDefault="00820C35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:rsidR="00E41568" w:rsidRPr="00B73E75" w:rsidRDefault="00E41568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E41568" w:rsidRPr="00B73E75" w:rsidRDefault="00E41568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E41568" w:rsidRPr="00B73E75" w:rsidRDefault="00E41568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vAlign w:val="center"/>
          </w:tcPr>
          <w:p w:rsidR="00E41568" w:rsidRPr="004E4040" w:rsidRDefault="00E8771A" w:rsidP="00F946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1</w:t>
            </w:r>
          </w:p>
        </w:tc>
      </w:tr>
      <w:tr w:rsidR="004F47B4" w:rsidRPr="00B73E75" w:rsidTr="00EB64A8">
        <w:tc>
          <w:tcPr>
            <w:tcW w:w="5778" w:type="dxa"/>
            <w:vAlign w:val="center"/>
          </w:tcPr>
          <w:p w:rsidR="004F47B4" w:rsidRPr="00B73E75" w:rsidRDefault="00AE64FF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spółczesne</w:t>
            </w:r>
            <w:r w:rsidR="00FE1689">
              <w:rPr>
                <w:rFonts w:ascii="Times New Roman" w:hAnsi="Times New Roman" w:cs="Times New Roman"/>
                <w:sz w:val="20"/>
                <w:szCs w:val="20"/>
              </w:rPr>
              <w:t xml:space="preserve"> techniki niskotemperaturowego utrwalani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oduktów</w:t>
            </w:r>
            <w:r w:rsidR="00FE168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pożywczych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4F47B4" w:rsidRPr="00B73E75" w:rsidRDefault="00820C35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4F47B4" w:rsidRPr="00B73E75" w:rsidRDefault="004F47B4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4F47B4" w:rsidRPr="00B73E75" w:rsidRDefault="004F47B4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4F47B4" w:rsidRPr="00B73E75" w:rsidRDefault="004F47B4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4F47B4" w:rsidRPr="004E4040" w:rsidRDefault="00E8771A" w:rsidP="00F946EC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2</w:t>
            </w:r>
          </w:p>
        </w:tc>
      </w:tr>
      <w:tr w:rsidR="00DB5893" w:rsidRPr="00B73E75" w:rsidTr="00EB64A8">
        <w:tc>
          <w:tcPr>
            <w:tcW w:w="5778" w:type="dxa"/>
            <w:vAlign w:val="center"/>
          </w:tcPr>
          <w:p w:rsidR="00DB5893" w:rsidRDefault="003F7C18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stosowanie niskotemperaturowej plazmy w utrwalaniu produktów spożywczych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DB5893" w:rsidRPr="00B73E75" w:rsidRDefault="00976719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:rsidR="00DB5893" w:rsidRPr="00B73E75" w:rsidRDefault="00DB5893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DB5893" w:rsidRPr="004E4040" w:rsidRDefault="00E8771A" w:rsidP="00ED3B5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1</w:t>
            </w:r>
            <w:r w:rsidR="004E4040"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EKP_0</w:t>
            </w:r>
            <w:r w:rsid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DB5893" w:rsidRPr="00B73E75" w:rsidTr="00EB64A8">
        <w:tc>
          <w:tcPr>
            <w:tcW w:w="5778" w:type="dxa"/>
            <w:vAlign w:val="center"/>
          </w:tcPr>
          <w:p w:rsidR="00DB5893" w:rsidRDefault="003F7C18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chnologie niskotemperaturowego utrwalania żywności pochodzenia roślinnego, zwierzęcego oraz o wysokim stopniu przetworzenia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:rsidR="00DB5893" w:rsidRPr="00B73E75" w:rsidRDefault="00976719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DB5893" w:rsidRPr="00B73E75" w:rsidRDefault="00DB5893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DB5893" w:rsidRPr="00FE1689" w:rsidRDefault="00ED3B58" w:rsidP="00ED3B58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, </w:t>
            </w:r>
            <w:r w:rsidR="00E8771A"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3</w:t>
            </w:r>
          </w:p>
        </w:tc>
      </w:tr>
      <w:tr w:rsidR="00DB5893" w:rsidRPr="00B73E75" w:rsidTr="00EB64A8">
        <w:tc>
          <w:tcPr>
            <w:tcW w:w="5778" w:type="dxa"/>
            <w:vAlign w:val="center"/>
          </w:tcPr>
          <w:p w:rsidR="00DB5893" w:rsidRDefault="0043382B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Łańcuch chłodniczy i wykorzystanie żywności utrwalonej metodami niskotemperaturowymi</w:t>
            </w:r>
            <w:r w:rsidR="00820C3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DB5893" w:rsidRPr="00B73E75" w:rsidRDefault="0043382B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:rsidR="00DB5893" w:rsidRPr="00B73E75" w:rsidRDefault="00DB5893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DB5893" w:rsidRPr="004E4040" w:rsidRDefault="00A13BA7" w:rsidP="004E40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E404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1, EKP_04, EKP_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</w:tr>
      <w:tr w:rsidR="00DB5893" w:rsidRPr="00B73E75" w:rsidTr="00EB64A8">
        <w:tc>
          <w:tcPr>
            <w:tcW w:w="5778" w:type="dxa"/>
            <w:vAlign w:val="center"/>
          </w:tcPr>
          <w:p w:rsidR="00DB5893" w:rsidRDefault="003F7C18" w:rsidP="00EB6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Żywność korporacyjna</w:t>
            </w:r>
            <w:r w:rsidR="008C3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67" w:type="dxa"/>
            <w:vAlign w:val="center"/>
          </w:tcPr>
          <w:p w:rsidR="00DB5893" w:rsidRPr="00B73E75" w:rsidRDefault="00976719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:rsidR="00DB5893" w:rsidRPr="00B73E75" w:rsidRDefault="00DB5893" w:rsidP="00550F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:rsidR="00DB5893" w:rsidRPr="00B73E75" w:rsidRDefault="00DB5893" w:rsidP="003154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vAlign w:val="center"/>
          </w:tcPr>
          <w:p w:rsidR="00DB5893" w:rsidRPr="00ED3B58" w:rsidRDefault="00E8771A" w:rsidP="00ED3B58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 w:rsid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r w:rsidR="00ED3B58"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KP_03, </w:t>
            </w:r>
            <w:r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P_0</w:t>
            </w:r>
            <w:r w:rsidR="00ED3B58" w:rsidRPr="00ED3B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F114BB" w:rsidRPr="00B73E75" w:rsidTr="00550FBF">
        <w:tc>
          <w:tcPr>
            <w:tcW w:w="5778" w:type="dxa"/>
            <w:shd w:val="clear" w:color="auto" w:fill="D9D9D9" w:themeFill="background1" w:themeFillShade="D9"/>
          </w:tcPr>
          <w:p w:rsidR="00F114BB" w:rsidRPr="00F114BB" w:rsidRDefault="00F114BB" w:rsidP="004F47B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14BB">
              <w:rPr>
                <w:rFonts w:ascii="Times New Roman" w:hAnsi="Times New Roman" w:cs="Times New Roman"/>
                <w:b/>
                <w:sz w:val="20"/>
                <w:szCs w:val="20"/>
              </w:rPr>
              <w:t>Łącznie godzin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F114BB" w:rsidRPr="007A0D66" w:rsidRDefault="00976719" w:rsidP="00550F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:rsidR="00F114BB" w:rsidRPr="007A0D66" w:rsidRDefault="00F114BB" w:rsidP="00550F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114BB" w:rsidRPr="007A0D66" w:rsidRDefault="00F114BB" w:rsidP="003154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6F6C43" w:rsidRDefault="006F6C43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3A6F9E" w:rsidRPr="00B73E75" w:rsidRDefault="003A6F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8"/>
        <w:gridCol w:w="584"/>
        <w:gridCol w:w="973"/>
        <w:gridCol w:w="973"/>
        <w:gridCol w:w="1217"/>
        <w:gridCol w:w="1428"/>
        <w:gridCol w:w="863"/>
        <w:gridCol w:w="1227"/>
        <w:gridCol w:w="1172"/>
        <w:gridCol w:w="606"/>
      </w:tblGrid>
      <w:tr w:rsidR="009F7358" w:rsidRPr="00B73E75" w:rsidTr="00E64943">
        <w:tc>
          <w:tcPr>
            <w:tcW w:w="10056" w:type="dxa"/>
            <w:gridSpan w:val="10"/>
            <w:shd w:val="clear" w:color="auto" w:fill="D9D9D9" w:themeFill="background1" w:themeFillShade="D9"/>
            <w:vAlign w:val="center"/>
          </w:tcPr>
          <w:p w:rsidR="009F7358" w:rsidRPr="00B73E75" w:rsidRDefault="003616FC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ody weryfikacji 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efekt</w:t>
            </w:r>
            <w:r w:rsidR="009F7358" w:rsidRPr="00CC4A9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w kszta</w:t>
            </w:r>
            <w:r w:rsidR="009F7358" w:rsidRPr="00CC4A9E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</w:t>
            </w:r>
            <w:r w:rsidR="009F7358"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cenia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la przedmiotu</w:t>
            </w:r>
          </w:p>
        </w:tc>
      </w:tr>
      <w:tr w:rsidR="00CC4A9E" w:rsidRPr="00B73E75" w:rsidTr="009F7358">
        <w:tc>
          <w:tcPr>
            <w:tcW w:w="95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ymbol EKP</w:t>
            </w:r>
          </w:p>
        </w:tc>
        <w:tc>
          <w:tcPr>
            <w:tcW w:w="59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Test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ustny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Egzamin pisemny</w:t>
            </w:r>
          </w:p>
        </w:tc>
        <w:tc>
          <w:tcPr>
            <w:tcW w:w="121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Kolokwium</w:t>
            </w: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Sprawozdani</w:t>
            </w:r>
            <w:r w:rsidR="00CC4A9E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</w:p>
        </w:tc>
        <w:tc>
          <w:tcPr>
            <w:tcW w:w="890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ojekt</w:t>
            </w:r>
          </w:p>
        </w:tc>
        <w:tc>
          <w:tcPr>
            <w:tcW w:w="1227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Prezentacja</w:t>
            </w:r>
          </w:p>
        </w:tc>
        <w:tc>
          <w:tcPr>
            <w:tcW w:w="1172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Zaliczenie praktyczne</w:t>
            </w:r>
          </w:p>
        </w:tc>
        <w:tc>
          <w:tcPr>
            <w:tcW w:w="606" w:type="dxa"/>
            <w:shd w:val="clear" w:color="auto" w:fill="D9D9D9" w:themeFill="background1" w:themeFillShade="D9"/>
            <w:vAlign w:val="center"/>
          </w:tcPr>
          <w:p w:rsidR="00B73E75" w:rsidRPr="00B73E75" w:rsidRDefault="00B73E75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b/>
                <w:sz w:val="20"/>
                <w:szCs w:val="20"/>
              </w:rPr>
              <w:t>Inne</w:t>
            </w:r>
          </w:p>
        </w:tc>
      </w:tr>
      <w:tr w:rsidR="00CC4A9E" w:rsidRPr="00B73E75" w:rsidTr="00CF6C65">
        <w:tc>
          <w:tcPr>
            <w:tcW w:w="959" w:type="dxa"/>
            <w:tcMar>
              <w:left w:w="57" w:type="dxa"/>
              <w:right w:w="57" w:type="dxa"/>
            </w:tcMar>
            <w:vAlign w:val="center"/>
          </w:tcPr>
          <w:p w:rsidR="00B73E75" w:rsidRPr="00B73E75" w:rsidRDefault="009B743F" w:rsidP="009B74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1</w:t>
            </w:r>
          </w:p>
        </w:tc>
        <w:tc>
          <w:tcPr>
            <w:tcW w:w="599" w:type="dxa"/>
          </w:tcPr>
          <w:p w:rsidR="00B73E75" w:rsidRPr="00B73E75" w:rsidRDefault="005D45E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B73E75" w:rsidTr="00CF6C65">
        <w:tc>
          <w:tcPr>
            <w:tcW w:w="959" w:type="dxa"/>
            <w:tcMar>
              <w:left w:w="57" w:type="dxa"/>
              <w:right w:w="57" w:type="dxa"/>
            </w:tcMar>
          </w:tcPr>
          <w:p w:rsidR="00B73E75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2</w:t>
            </w:r>
          </w:p>
        </w:tc>
        <w:tc>
          <w:tcPr>
            <w:tcW w:w="599" w:type="dxa"/>
          </w:tcPr>
          <w:p w:rsidR="00B73E75" w:rsidRPr="00B73E75" w:rsidRDefault="005D45E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B73E75" w:rsidRPr="00B73E75" w:rsidRDefault="00B73E75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743F" w:rsidRPr="00B73E75" w:rsidTr="00CF6C65">
        <w:tc>
          <w:tcPr>
            <w:tcW w:w="959" w:type="dxa"/>
            <w:tcMar>
              <w:left w:w="57" w:type="dxa"/>
              <w:right w:w="57" w:type="dxa"/>
            </w:tcMar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3</w:t>
            </w:r>
          </w:p>
        </w:tc>
        <w:tc>
          <w:tcPr>
            <w:tcW w:w="599" w:type="dxa"/>
          </w:tcPr>
          <w:p w:rsidR="009B743F" w:rsidRPr="00B73E75" w:rsidRDefault="005D45E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743F" w:rsidRPr="00B73E75" w:rsidTr="00CF6C65">
        <w:tc>
          <w:tcPr>
            <w:tcW w:w="959" w:type="dxa"/>
            <w:tcMar>
              <w:left w:w="57" w:type="dxa"/>
              <w:right w:w="57" w:type="dxa"/>
            </w:tcMar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4</w:t>
            </w:r>
          </w:p>
        </w:tc>
        <w:tc>
          <w:tcPr>
            <w:tcW w:w="599" w:type="dxa"/>
          </w:tcPr>
          <w:p w:rsidR="009B743F" w:rsidRPr="00B73E75" w:rsidRDefault="005D45E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9B743F" w:rsidRPr="00B73E75" w:rsidRDefault="009B743F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3BA7" w:rsidRPr="00B73E75" w:rsidTr="00CF6C65">
        <w:tc>
          <w:tcPr>
            <w:tcW w:w="959" w:type="dxa"/>
            <w:tcMar>
              <w:left w:w="57" w:type="dxa"/>
              <w:right w:w="57" w:type="dxa"/>
            </w:tcMar>
          </w:tcPr>
          <w:p w:rsidR="00A13BA7" w:rsidRDefault="00A13BA7" w:rsidP="00631FA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KP_05</w:t>
            </w:r>
          </w:p>
        </w:tc>
        <w:tc>
          <w:tcPr>
            <w:tcW w:w="599" w:type="dxa"/>
          </w:tcPr>
          <w:p w:rsidR="00A13BA7" w:rsidRDefault="00A13BA7" w:rsidP="00631FA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979" w:type="dxa"/>
          </w:tcPr>
          <w:p w:rsidR="00A13BA7" w:rsidRPr="00B73E75" w:rsidRDefault="00A13BA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</w:tcPr>
          <w:p w:rsidR="00A13BA7" w:rsidRPr="00B73E75" w:rsidRDefault="00A13BA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7" w:type="dxa"/>
          </w:tcPr>
          <w:p w:rsidR="00A13BA7" w:rsidRPr="00B73E75" w:rsidRDefault="00A13BA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</w:tcPr>
          <w:p w:rsidR="00A13BA7" w:rsidRPr="00B73E75" w:rsidRDefault="00A13BA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0" w:type="dxa"/>
          </w:tcPr>
          <w:p w:rsidR="00A13BA7" w:rsidRPr="00B73E75" w:rsidRDefault="00A13BA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</w:tcPr>
          <w:p w:rsidR="00A13BA7" w:rsidRPr="00B73E75" w:rsidRDefault="00A13BA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</w:tcPr>
          <w:p w:rsidR="00A13BA7" w:rsidRPr="00B73E75" w:rsidRDefault="00A13BA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dxa"/>
          </w:tcPr>
          <w:p w:rsidR="00A13BA7" w:rsidRPr="00B73E75" w:rsidRDefault="00A13BA7" w:rsidP="00B73E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73E75" w:rsidRDefault="00B73E75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Pr="00B73E75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E41568" w:rsidRPr="008D62DB" w:rsidTr="00C154FC">
        <w:tc>
          <w:tcPr>
            <w:tcW w:w="10061" w:type="dxa"/>
            <w:shd w:val="clear" w:color="auto" w:fill="D9D9D9" w:themeFill="background1" w:themeFillShade="D9"/>
          </w:tcPr>
          <w:p w:rsidR="00E41568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Kryteria zaliczenia przedmiotu</w:t>
            </w:r>
          </w:p>
        </w:tc>
      </w:tr>
      <w:tr w:rsidR="00E41568" w:rsidTr="009146B2">
        <w:tc>
          <w:tcPr>
            <w:tcW w:w="10061" w:type="dxa"/>
          </w:tcPr>
          <w:p w:rsidR="00613340" w:rsidRPr="00AC6B01" w:rsidRDefault="00041718" w:rsidP="00E4156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639E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aliczenie wykładów: test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isemny</w:t>
            </w:r>
            <w:r w:rsidRPr="001639E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uzyskanie co najmniej 60% punktów możliwych do zdobycia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</w:tr>
    </w:tbl>
    <w:p w:rsidR="00CC4A9E" w:rsidRPr="008D62DB" w:rsidRDefault="008D62DB" w:rsidP="00B913D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8D62DB">
        <w:rPr>
          <w:rFonts w:ascii="Times New Roman" w:hAnsi="Times New Roman" w:cs="Times New Roman"/>
          <w:sz w:val="16"/>
          <w:szCs w:val="16"/>
        </w:rPr>
        <w:t>Uwaga: student otrzymuje ocen</w:t>
      </w:r>
      <w:r w:rsidRPr="008D62DB">
        <w:rPr>
          <w:rFonts w:ascii="Times New Roman" w:hAnsi="Times New Roman" w:cs="Times New Roman" w:hint="eastAsia"/>
          <w:sz w:val="16"/>
          <w:szCs w:val="16"/>
        </w:rPr>
        <w:t>ę</w:t>
      </w:r>
      <w:r w:rsidRPr="008D62DB">
        <w:rPr>
          <w:rFonts w:ascii="Times New Roman" w:hAnsi="Times New Roman" w:cs="Times New Roman"/>
          <w:sz w:val="16"/>
          <w:szCs w:val="16"/>
        </w:rPr>
        <w:t xml:space="preserve"> powy</w:t>
      </w:r>
      <w:r w:rsidRPr="008D62DB">
        <w:rPr>
          <w:rFonts w:ascii="Times New Roman" w:hAnsi="Times New Roman" w:cs="Times New Roman" w:hint="eastAsia"/>
          <w:sz w:val="16"/>
          <w:szCs w:val="16"/>
        </w:rPr>
        <w:t>ż</w:t>
      </w:r>
      <w:r w:rsidRPr="008D62DB">
        <w:rPr>
          <w:rFonts w:ascii="Times New Roman" w:hAnsi="Times New Roman" w:cs="Times New Roman"/>
          <w:sz w:val="16"/>
          <w:szCs w:val="16"/>
        </w:rPr>
        <w:t>ej dostatecznej, je</w:t>
      </w:r>
      <w:r w:rsidRPr="008D62DB">
        <w:rPr>
          <w:rFonts w:ascii="Times New Roman" w:hAnsi="Times New Roman" w:cs="Times New Roman" w:hint="eastAsia"/>
          <w:sz w:val="16"/>
          <w:szCs w:val="16"/>
        </w:rPr>
        <w:t>ż</w:t>
      </w:r>
      <w:r w:rsidRPr="008D62DB">
        <w:rPr>
          <w:rFonts w:ascii="Times New Roman" w:hAnsi="Times New Roman" w:cs="Times New Roman"/>
          <w:sz w:val="16"/>
          <w:szCs w:val="16"/>
        </w:rPr>
        <w:t>eli uzyskane efekty kszta</w:t>
      </w:r>
      <w:r w:rsidRPr="008D62DB">
        <w:rPr>
          <w:rFonts w:ascii="Times New Roman" w:hAnsi="Times New Roman" w:cs="Times New Roman" w:hint="eastAsia"/>
          <w:sz w:val="16"/>
          <w:szCs w:val="16"/>
        </w:rPr>
        <w:t>ł</w:t>
      </w:r>
      <w:r w:rsidRPr="008D62DB">
        <w:rPr>
          <w:rFonts w:ascii="Times New Roman" w:hAnsi="Times New Roman" w:cs="Times New Roman"/>
          <w:sz w:val="16"/>
          <w:szCs w:val="16"/>
        </w:rPr>
        <w:t>cenia przekraczaj</w:t>
      </w:r>
      <w:r w:rsidRPr="008D62DB">
        <w:rPr>
          <w:rFonts w:ascii="Times New Roman" w:hAnsi="Times New Roman" w:cs="Times New Roman" w:hint="eastAsia"/>
          <w:sz w:val="16"/>
          <w:szCs w:val="16"/>
        </w:rPr>
        <w:t>ą</w:t>
      </w:r>
      <w:r w:rsidRPr="008D62DB">
        <w:rPr>
          <w:rFonts w:ascii="Times New Roman" w:hAnsi="Times New Roman" w:cs="Times New Roman"/>
          <w:sz w:val="16"/>
          <w:szCs w:val="16"/>
        </w:rPr>
        <w:t xml:space="preserve"> wymagane minimum.</w:t>
      </w:r>
    </w:p>
    <w:p w:rsidR="008D62DB" w:rsidRDefault="008D62DB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71601" w:rsidRDefault="00E71601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6062"/>
        <w:gridCol w:w="992"/>
        <w:gridCol w:w="992"/>
        <w:gridCol w:w="15"/>
        <w:gridCol w:w="978"/>
        <w:gridCol w:w="1022"/>
      </w:tblGrid>
      <w:tr w:rsidR="003616FC" w:rsidRPr="00CC4A9E" w:rsidTr="00341BC4">
        <w:tc>
          <w:tcPr>
            <w:tcW w:w="10061" w:type="dxa"/>
            <w:gridSpan w:val="6"/>
            <w:shd w:val="clear" w:color="auto" w:fill="D9D9D9" w:themeFill="background1" w:themeFillShade="D9"/>
            <w:vAlign w:val="center"/>
          </w:tcPr>
          <w:p w:rsidR="003616FC" w:rsidRPr="00CC4A9E" w:rsidRDefault="003616FC" w:rsidP="003616F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278">
              <w:rPr>
                <w:rFonts w:ascii="Times New Roman" w:hAnsi="Times New Roman" w:cs="Times New Roman"/>
                <w:b/>
                <w:sz w:val="20"/>
                <w:szCs w:val="20"/>
              </w:rPr>
              <w:t>Nakład pracy studenta</w:t>
            </w:r>
          </w:p>
        </w:tc>
      </w:tr>
      <w:tr w:rsidR="00CC4A9E" w:rsidRPr="00CC4A9E" w:rsidTr="009F7358">
        <w:tc>
          <w:tcPr>
            <w:tcW w:w="6062" w:type="dxa"/>
            <w:vMerge w:val="restart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Forma aktywności</w:t>
            </w:r>
          </w:p>
        </w:tc>
        <w:tc>
          <w:tcPr>
            <w:tcW w:w="3999" w:type="dxa"/>
            <w:gridSpan w:val="5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Szacunkowa liczba godzin przeznaczona na zrealizowanie aktywności</w:t>
            </w:r>
          </w:p>
        </w:tc>
      </w:tr>
      <w:tr w:rsidR="00CC4A9E" w:rsidRPr="00CC4A9E" w:rsidTr="009F7358">
        <w:tc>
          <w:tcPr>
            <w:tcW w:w="6062" w:type="dxa"/>
            <w:vMerge/>
            <w:shd w:val="clear" w:color="auto" w:fill="D9D9D9" w:themeFill="background1" w:themeFillShade="D9"/>
          </w:tcPr>
          <w:p w:rsidR="00CC4A9E" w:rsidRPr="00CC4A9E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993" w:type="dxa"/>
            <w:gridSpan w:val="2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:rsidR="00CC4A9E" w:rsidRPr="00CC4A9E" w:rsidRDefault="00CC4A9E" w:rsidP="009F735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C4A9E"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dziny kontaktowe</w:t>
            </w:r>
          </w:p>
        </w:tc>
        <w:tc>
          <w:tcPr>
            <w:tcW w:w="992" w:type="dxa"/>
            <w:vAlign w:val="center"/>
          </w:tcPr>
          <w:p w:rsidR="00CC4A9E" w:rsidRDefault="003E1FB7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ytanie literatury</w:t>
            </w:r>
          </w:p>
        </w:tc>
        <w:tc>
          <w:tcPr>
            <w:tcW w:w="992" w:type="dxa"/>
            <w:vAlign w:val="center"/>
          </w:tcPr>
          <w:p w:rsidR="00CC4A9E" w:rsidRDefault="003E1FB7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ć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6965">
              <w:rPr>
                <w:rFonts w:ascii="Times New Roman" w:hAnsi="Times New Roman" w:cs="Times New Roman"/>
                <w:sz w:val="20"/>
                <w:szCs w:val="20"/>
              </w:rPr>
              <w:t xml:space="preserve">ćwiczeniowych, 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laboratoryjnych, projektowych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2C3E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Przygotowanie do egzaminu, zaliczenia</w:t>
            </w:r>
          </w:p>
        </w:tc>
        <w:tc>
          <w:tcPr>
            <w:tcW w:w="992" w:type="dxa"/>
            <w:vAlign w:val="center"/>
          </w:tcPr>
          <w:p w:rsidR="00CC4A9E" w:rsidRDefault="002E0213" w:rsidP="00A32C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pracowanie dokumentacji projektu/sprawozdania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czestnictwo w zaliczeniach i egzaminach</w:t>
            </w:r>
          </w:p>
        </w:tc>
        <w:tc>
          <w:tcPr>
            <w:tcW w:w="992" w:type="dxa"/>
            <w:vAlign w:val="center"/>
          </w:tcPr>
          <w:p w:rsidR="00CC4A9E" w:rsidRDefault="00F02B56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Tr="007A5B94">
        <w:tc>
          <w:tcPr>
            <w:tcW w:w="6062" w:type="dxa"/>
          </w:tcPr>
          <w:p w:rsidR="00CC4A9E" w:rsidRPr="00B73E75" w:rsidRDefault="00CC4A9E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 xml:space="preserve"> w konsultacjach </w:t>
            </w:r>
          </w:p>
        </w:tc>
        <w:tc>
          <w:tcPr>
            <w:tcW w:w="992" w:type="dxa"/>
            <w:vAlign w:val="center"/>
          </w:tcPr>
          <w:p w:rsidR="00CC4A9E" w:rsidRDefault="00A32C95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Default="00CC4A9E" w:rsidP="007A5B9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4A9E" w:rsidRPr="00F379F2" w:rsidTr="007A5B94">
        <w:tc>
          <w:tcPr>
            <w:tcW w:w="6062" w:type="dxa"/>
          </w:tcPr>
          <w:p w:rsidR="00CC4A9E" w:rsidRPr="00F379F2" w:rsidRDefault="00CC4A9E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79F2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Łą</w:t>
            </w:r>
            <w:r w:rsidRPr="00F379F2">
              <w:rPr>
                <w:rFonts w:ascii="Times New Roman" w:hAnsi="Times New Roman" w:cs="Times New Roman"/>
                <w:b/>
                <w:sz w:val="20"/>
                <w:szCs w:val="20"/>
              </w:rPr>
              <w:t>cznie godzin</w:t>
            </w:r>
          </w:p>
        </w:tc>
        <w:tc>
          <w:tcPr>
            <w:tcW w:w="992" w:type="dxa"/>
            <w:vAlign w:val="center"/>
          </w:tcPr>
          <w:p w:rsidR="00CC4A9E" w:rsidRPr="00F379F2" w:rsidRDefault="002E0213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  <w:tc>
          <w:tcPr>
            <w:tcW w:w="992" w:type="dxa"/>
            <w:vAlign w:val="center"/>
          </w:tcPr>
          <w:p w:rsidR="00CC4A9E" w:rsidRPr="00F379F2" w:rsidRDefault="00CC4A9E" w:rsidP="002C3E3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22" w:type="dxa"/>
            <w:vAlign w:val="center"/>
          </w:tcPr>
          <w:p w:rsidR="00CC4A9E" w:rsidRPr="00F379F2" w:rsidRDefault="00CC4A9E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C54E4" w:rsidRPr="00F379F2" w:rsidTr="00CA546D">
        <w:tc>
          <w:tcPr>
            <w:tcW w:w="6062" w:type="dxa"/>
          </w:tcPr>
          <w:p w:rsidR="00AC54E4" w:rsidRPr="008D62DB" w:rsidRDefault="00AC54E4" w:rsidP="00AC54E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maryczna liczb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odzin 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dla przedmiotu</w:t>
            </w:r>
          </w:p>
        </w:tc>
        <w:tc>
          <w:tcPr>
            <w:tcW w:w="3999" w:type="dxa"/>
            <w:gridSpan w:val="5"/>
            <w:vAlign w:val="center"/>
          </w:tcPr>
          <w:p w:rsidR="00AC54E4" w:rsidRPr="00F379F2" w:rsidRDefault="002E0213" w:rsidP="002C3E3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</w:tr>
      <w:tr w:rsidR="008D62DB" w:rsidTr="007A5B94">
        <w:tc>
          <w:tcPr>
            <w:tcW w:w="6062" w:type="dxa"/>
          </w:tcPr>
          <w:p w:rsidR="008D62DB" w:rsidRPr="008D62DB" w:rsidRDefault="008D62DB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Sumaryczna liczba punkt</w:t>
            </w:r>
            <w:r w:rsidRPr="008D62DB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ó</w:t>
            </w: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w ECTS dla przedmiotu</w:t>
            </w:r>
          </w:p>
        </w:tc>
        <w:tc>
          <w:tcPr>
            <w:tcW w:w="3999" w:type="dxa"/>
            <w:gridSpan w:val="5"/>
            <w:vAlign w:val="center"/>
          </w:tcPr>
          <w:p w:rsidR="008D62DB" w:rsidRPr="00B204A5" w:rsidRDefault="00A32C95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AC54E4" w:rsidTr="00AC54E4">
        <w:tc>
          <w:tcPr>
            <w:tcW w:w="6062" w:type="dxa"/>
            <w:shd w:val="clear" w:color="auto" w:fill="D9D9D9" w:themeFill="background1" w:themeFillShade="D9"/>
          </w:tcPr>
          <w:p w:rsidR="00AC54E4" w:rsidRPr="008D62DB" w:rsidRDefault="00AC54E4" w:rsidP="00B913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99" w:type="dxa"/>
            <w:gridSpan w:val="3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iczba godzin</w:t>
            </w:r>
          </w:p>
        </w:tc>
        <w:tc>
          <w:tcPr>
            <w:tcW w:w="2000" w:type="dxa"/>
            <w:gridSpan w:val="2"/>
            <w:shd w:val="clear" w:color="auto" w:fill="D9D9D9" w:themeFill="background1" w:themeFillShade="D9"/>
            <w:vAlign w:val="center"/>
          </w:tcPr>
          <w:p w:rsidR="00AC54E4" w:rsidRPr="00B204A5" w:rsidRDefault="00AC54E4" w:rsidP="007A5B9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CTS</w:t>
            </w:r>
          </w:p>
        </w:tc>
      </w:tr>
      <w:tr w:rsidR="00AC54E4" w:rsidTr="009B743F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zw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zane z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mi praktycznymi</w:t>
            </w:r>
          </w:p>
        </w:tc>
        <w:tc>
          <w:tcPr>
            <w:tcW w:w="1999" w:type="dxa"/>
            <w:gridSpan w:val="3"/>
            <w:vAlign w:val="center"/>
          </w:tcPr>
          <w:p w:rsidR="00AC54E4" w:rsidRPr="00A32C95" w:rsidRDefault="00AC54E4" w:rsidP="009B743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00" w:type="dxa"/>
            <w:gridSpan w:val="2"/>
            <w:vAlign w:val="center"/>
          </w:tcPr>
          <w:p w:rsidR="00AC54E4" w:rsidRPr="00A32C95" w:rsidRDefault="00AC54E4" w:rsidP="007A5B9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C54E4" w:rsidTr="00660643">
        <w:tc>
          <w:tcPr>
            <w:tcW w:w="6062" w:type="dxa"/>
          </w:tcPr>
          <w:p w:rsidR="00AC54E4" w:rsidRPr="00B73E75" w:rsidRDefault="00AC54E4" w:rsidP="00B91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Obci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ż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enie studenta na z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ę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iach wymagaj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ą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cych bezpo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ś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redniego udzia</w:t>
            </w:r>
            <w:r w:rsidRPr="00B73E75">
              <w:rPr>
                <w:rFonts w:ascii="Times New Roman" w:hAnsi="Times New Roman" w:cs="Times New Roman" w:hint="eastAsia"/>
                <w:sz w:val="20"/>
                <w:szCs w:val="20"/>
              </w:rPr>
              <w:t>ł</w:t>
            </w:r>
            <w:r w:rsidRPr="00B73E75">
              <w:rPr>
                <w:rFonts w:ascii="Times New Roman" w:hAnsi="Times New Roman" w:cs="Times New Roman"/>
                <w:sz w:val="20"/>
                <w:szCs w:val="20"/>
              </w:rPr>
              <w:t>u nauczycieli akademickich</w:t>
            </w:r>
          </w:p>
        </w:tc>
        <w:tc>
          <w:tcPr>
            <w:tcW w:w="1999" w:type="dxa"/>
            <w:gridSpan w:val="3"/>
            <w:vAlign w:val="center"/>
          </w:tcPr>
          <w:p w:rsidR="00AC54E4" w:rsidRPr="00A32C95" w:rsidRDefault="0091260B" w:rsidP="007A5B9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="00F02B5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000" w:type="dxa"/>
            <w:gridSpan w:val="2"/>
            <w:vAlign w:val="center"/>
          </w:tcPr>
          <w:p w:rsidR="00AC54E4" w:rsidRPr="00A32C95" w:rsidRDefault="0060519F" w:rsidP="007A5B94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</w:tbl>
    <w:p w:rsidR="00CC4A9E" w:rsidRDefault="00CC4A9E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3616FC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11"/>
      </w:tblGrid>
      <w:tr w:rsidR="00404FAF" w:rsidTr="00404FAF">
        <w:tc>
          <w:tcPr>
            <w:tcW w:w="10061" w:type="dxa"/>
            <w:shd w:val="clear" w:color="auto" w:fill="D9D9D9" w:themeFill="background1" w:themeFillShade="D9"/>
          </w:tcPr>
          <w:p w:rsidR="00404FAF" w:rsidRPr="00404FAF" w:rsidRDefault="00404FAF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podstawowa</w:t>
            </w:r>
          </w:p>
        </w:tc>
      </w:tr>
      <w:tr w:rsidR="00DC77B4" w:rsidTr="009B743F">
        <w:tc>
          <w:tcPr>
            <w:tcW w:w="10061" w:type="dxa"/>
            <w:vAlign w:val="center"/>
          </w:tcPr>
          <w:p w:rsidR="00DC77B4" w:rsidRPr="00004B64" w:rsidRDefault="00DC77B4" w:rsidP="00DC77B4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Chorowski</w:t>
            </w:r>
            <w:proofErr w:type="spellEnd"/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M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Kriogenika - podstawy i zastosowania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 Wyd. I.P.P.U. MASTA, Gdańsk 2007</w:t>
            </w:r>
          </w:p>
          <w:p w:rsidR="00DC77B4" w:rsidRPr="00500765" w:rsidRDefault="00DC77B4" w:rsidP="00DC77B4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ruda Z., Postolski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Zamrażanie żywności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NT, Warszawa 1999</w:t>
            </w:r>
          </w:p>
          <w:p w:rsidR="00DC77B4" w:rsidRPr="00500765" w:rsidRDefault="00DC77B4" w:rsidP="00DC77B4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Jarczyk A., Be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rd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owski J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Przetwórstwo owoców i warzyw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SiP, Warszawa 1997</w:t>
            </w:r>
          </w:p>
          <w:p w:rsidR="00DC77B4" w:rsidRPr="00500765" w:rsidRDefault="00DC77B4" w:rsidP="00DC77B4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Michałowski S.(red.)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Technologia chłodnictwa żywności.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Składniki pokarmowe i kontrola ich przemian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Wydawnictwo Politechniki Łódzkiej, Łódź 1995</w:t>
            </w:r>
          </w:p>
          <w:p w:rsidR="00DC77B4" w:rsidRPr="00D71872" w:rsidRDefault="00DC77B4" w:rsidP="00DC77B4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Rubik M., </w:t>
            </w:r>
            <w:r w:rsidRPr="00500765"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>Chłodnictwo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,</w:t>
            </w:r>
            <w:r w:rsidRPr="00500765"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 PWN, Warszawa 1979</w:t>
            </w:r>
          </w:p>
        </w:tc>
      </w:tr>
      <w:tr w:rsidR="00DC77B4" w:rsidTr="00404FAF">
        <w:tc>
          <w:tcPr>
            <w:tcW w:w="10061" w:type="dxa"/>
            <w:shd w:val="clear" w:color="auto" w:fill="D9D9D9" w:themeFill="background1" w:themeFillShade="D9"/>
          </w:tcPr>
          <w:p w:rsidR="00DC77B4" w:rsidRPr="00404FAF" w:rsidRDefault="00DC77B4" w:rsidP="00DC77B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04FAF">
              <w:rPr>
                <w:rFonts w:ascii="Times New Roman" w:hAnsi="Times New Roman" w:cs="Times New Roman"/>
                <w:b/>
                <w:sz w:val="20"/>
                <w:szCs w:val="20"/>
              </w:rPr>
              <w:t>Literatura uzupełniająca</w:t>
            </w:r>
          </w:p>
        </w:tc>
      </w:tr>
      <w:tr w:rsidR="00DC77B4" w:rsidTr="009B743F">
        <w:tc>
          <w:tcPr>
            <w:tcW w:w="10061" w:type="dxa"/>
            <w:vAlign w:val="center"/>
          </w:tcPr>
          <w:p w:rsidR="00DC77B4" w:rsidRPr="00374A14" w:rsidRDefault="00DC77B4" w:rsidP="00DC77B4">
            <w:pPr>
              <w:autoSpaceDE w:val="0"/>
              <w:autoSpaceDN w:val="0"/>
              <w:adjustRightInd w:val="0"/>
              <w:rPr>
                <w:rFonts w:ascii="Times New Roman" w:eastAsia="FreeSerif" w:hAnsi="Times New Roman" w:cs="Times New Roman"/>
                <w:iCs/>
                <w:color w:val="FF0000"/>
                <w:sz w:val="20"/>
                <w:szCs w:val="20"/>
              </w:rPr>
            </w:pP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 xml:space="preserve">Gazda W., </w:t>
            </w:r>
            <w:r>
              <w:rPr>
                <w:rFonts w:ascii="Times New Roman" w:eastAsia="FreeSerif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Techniki kriogenicznego chłodzenia i zamrażania, </w:t>
            </w:r>
            <w:r>
              <w:rPr>
                <w:rFonts w:ascii="Times New Roman" w:eastAsia="FreeSerif" w:hAnsi="Times New Roman" w:cs="Times New Roman"/>
                <w:iCs/>
                <w:color w:val="000000" w:themeColor="text1"/>
                <w:sz w:val="20"/>
                <w:szCs w:val="20"/>
              </w:rPr>
              <w:t>Przemysł Spożywczy, 2010, 9, 26-30</w:t>
            </w:r>
          </w:p>
          <w:p w:rsidR="00DC77B4" w:rsidRPr="007A51DA" w:rsidRDefault="00DC77B4" w:rsidP="00DC77B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olus S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Kombinowana fluidyzacyjno-kriogeniczna metoda zamrażania FF/LN</w:t>
            </w:r>
            <w:r w:rsidRPr="007A51DA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Technika Chłodnicza i Klimatyzacyjna, 2020, 10-12, 197-203 </w:t>
            </w:r>
          </w:p>
          <w:p w:rsidR="00DC77B4" w:rsidRPr="008A524F" w:rsidRDefault="00DC77B4" w:rsidP="00DC77B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Grabowska B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Technologie chłodzenia i mrożenia kriogenicznego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Chłodnictwo i Klimatyzacja, 2015, 3, 85-91</w:t>
            </w:r>
          </w:p>
          <w:p w:rsidR="00DC77B4" w:rsidRDefault="00DC77B4" w:rsidP="00DC77B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Skryplonek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Zimna plazma, jako niekonwencjonalna metoda utrwalania żywności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Inżynieria przetwórstwa spożywczego, 2016, 4(20), 28-33</w:t>
            </w:r>
          </w:p>
          <w:p w:rsidR="00DC77B4" w:rsidRPr="00500765" w:rsidRDefault="00DC77B4" w:rsidP="00DC77B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iktor A., Śledź M., Nowacka M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itrowa-Rajcher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.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Możliwość zastosowania niskotemperaturowej plazmy w technologii żywności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ŻYWNOŚĆ. Nauka. Technologia. Jakość, 2013, 5(90), 5-14</w:t>
            </w:r>
          </w:p>
        </w:tc>
      </w:tr>
    </w:tbl>
    <w:p w:rsidR="00B913D6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A13BA7" w:rsidRDefault="00A13BA7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72"/>
        <w:gridCol w:w="3939"/>
      </w:tblGrid>
      <w:tr w:rsidR="00E71601" w:rsidRPr="008D62DB" w:rsidTr="00BF2361">
        <w:tc>
          <w:tcPr>
            <w:tcW w:w="10061" w:type="dxa"/>
            <w:gridSpan w:val="2"/>
            <w:shd w:val="clear" w:color="auto" w:fill="D9D9D9" w:themeFill="background1" w:themeFillShade="D9"/>
          </w:tcPr>
          <w:p w:rsidR="00E71601" w:rsidRPr="008D62DB" w:rsidRDefault="00E71601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soba odpowiedzialna za przedmiot</w:t>
            </w:r>
          </w:p>
        </w:tc>
      </w:tr>
      <w:tr w:rsidR="008D62DB" w:rsidTr="00A20B1A">
        <w:tc>
          <w:tcPr>
            <w:tcW w:w="6062" w:type="dxa"/>
            <w:vAlign w:val="center"/>
          </w:tcPr>
          <w:p w:rsidR="008D62DB" w:rsidRDefault="00A20B1A" w:rsidP="00A20B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 inż. Tomasz Pukszta</w:t>
            </w:r>
          </w:p>
        </w:tc>
        <w:tc>
          <w:tcPr>
            <w:tcW w:w="3999" w:type="dxa"/>
          </w:tcPr>
          <w:p w:rsidR="008D62DB" w:rsidRDefault="00DC77B4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="00C65648">
              <w:rPr>
                <w:rFonts w:ascii="Times New Roman" w:hAnsi="Times New Roman" w:cs="Times New Roman"/>
                <w:sz w:val="20"/>
                <w:szCs w:val="20"/>
              </w:rPr>
              <w:t>ZJ</w:t>
            </w:r>
          </w:p>
        </w:tc>
      </w:tr>
      <w:tr w:rsidR="008D62DB" w:rsidRPr="00E71601" w:rsidTr="00E71601">
        <w:tc>
          <w:tcPr>
            <w:tcW w:w="10061" w:type="dxa"/>
            <w:gridSpan w:val="2"/>
            <w:shd w:val="clear" w:color="auto" w:fill="D9D9D9" w:themeFill="background1" w:themeFillShade="D9"/>
          </w:tcPr>
          <w:p w:rsidR="008D62DB" w:rsidRPr="008D62DB" w:rsidRDefault="008D62DB" w:rsidP="00E7160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2DB">
              <w:rPr>
                <w:rFonts w:ascii="Times New Roman" w:hAnsi="Times New Roman" w:cs="Times New Roman"/>
                <w:b/>
                <w:sz w:val="20"/>
                <w:szCs w:val="20"/>
              </w:rPr>
              <w:t>Pozostałe osoby prowadzące przedmiot</w:t>
            </w:r>
          </w:p>
        </w:tc>
      </w:tr>
      <w:tr w:rsidR="008D62DB" w:rsidTr="00482229">
        <w:tc>
          <w:tcPr>
            <w:tcW w:w="6062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3999" w:type="dxa"/>
          </w:tcPr>
          <w:p w:rsidR="008D62DB" w:rsidRDefault="008D62DB" w:rsidP="008D6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913D6" w:rsidRPr="00B73E75" w:rsidRDefault="00B913D6" w:rsidP="00B913D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B913D6" w:rsidRPr="00B73E75" w:rsidSect="00B95CA8">
      <w:pgSz w:w="11906" w:h="16838"/>
      <w:pgMar w:top="851" w:right="567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eeSerif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D6D3C"/>
    <w:multiLevelType w:val="hybridMultilevel"/>
    <w:tmpl w:val="47B2C7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F06FE8"/>
    <w:multiLevelType w:val="hybridMultilevel"/>
    <w:tmpl w:val="EDEE86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EAgMDC0sTCyMLcyUdpeDU4uLM/DyQAsNaAMFthJYsAAAA"/>
  </w:docVars>
  <w:rsids>
    <w:rsidRoot w:val="00B913D6"/>
    <w:rsid w:val="00006009"/>
    <w:rsid w:val="00041718"/>
    <w:rsid w:val="00082D00"/>
    <w:rsid w:val="000A4CC2"/>
    <w:rsid w:val="000A76C9"/>
    <w:rsid w:val="000B20E5"/>
    <w:rsid w:val="000B5430"/>
    <w:rsid w:val="001251EC"/>
    <w:rsid w:val="0012756E"/>
    <w:rsid w:val="001516C4"/>
    <w:rsid w:val="001671B0"/>
    <w:rsid w:val="00177487"/>
    <w:rsid w:val="00194206"/>
    <w:rsid w:val="001A1E43"/>
    <w:rsid w:val="001E5FE3"/>
    <w:rsid w:val="00231DE0"/>
    <w:rsid w:val="00250A61"/>
    <w:rsid w:val="00264119"/>
    <w:rsid w:val="00267183"/>
    <w:rsid w:val="00296265"/>
    <w:rsid w:val="002962C3"/>
    <w:rsid w:val="002B4806"/>
    <w:rsid w:val="002C3E39"/>
    <w:rsid w:val="002D26E6"/>
    <w:rsid w:val="002E0213"/>
    <w:rsid w:val="002E722C"/>
    <w:rsid w:val="002F33B0"/>
    <w:rsid w:val="00311C4F"/>
    <w:rsid w:val="00315479"/>
    <w:rsid w:val="003376A0"/>
    <w:rsid w:val="003616FC"/>
    <w:rsid w:val="00367CCE"/>
    <w:rsid w:val="00374A14"/>
    <w:rsid w:val="003A6F9E"/>
    <w:rsid w:val="003E1FB7"/>
    <w:rsid w:val="003E648F"/>
    <w:rsid w:val="003F277B"/>
    <w:rsid w:val="003F7C18"/>
    <w:rsid w:val="00404FAF"/>
    <w:rsid w:val="00412278"/>
    <w:rsid w:val="0043382B"/>
    <w:rsid w:val="00450F82"/>
    <w:rsid w:val="004545A6"/>
    <w:rsid w:val="0046763D"/>
    <w:rsid w:val="00475AF0"/>
    <w:rsid w:val="00476965"/>
    <w:rsid w:val="00477A2B"/>
    <w:rsid w:val="00482229"/>
    <w:rsid w:val="00490B56"/>
    <w:rsid w:val="00494002"/>
    <w:rsid w:val="004B1FB2"/>
    <w:rsid w:val="004E4040"/>
    <w:rsid w:val="004F47B4"/>
    <w:rsid w:val="00500765"/>
    <w:rsid w:val="00550A4F"/>
    <w:rsid w:val="00550FBF"/>
    <w:rsid w:val="0058657A"/>
    <w:rsid w:val="005A766B"/>
    <w:rsid w:val="005D45E7"/>
    <w:rsid w:val="005E01C2"/>
    <w:rsid w:val="005F022B"/>
    <w:rsid w:val="00602719"/>
    <w:rsid w:val="0060519F"/>
    <w:rsid w:val="00613340"/>
    <w:rsid w:val="00620D57"/>
    <w:rsid w:val="00624A5D"/>
    <w:rsid w:val="00643104"/>
    <w:rsid w:val="00647013"/>
    <w:rsid w:val="00651F07"/>
    <w:rsid w:val="00670D90"/>
    <w:rsid w:val="00686652"/>
    <w:rsid w:val="00687633"/>
    <w:rsid w:val="006B4A4E"/>
    <w:rsid w:val="006C49E5"/>
    <w:rsid w:val="006E369A"/>
    <w:rsid w:val="006F37F7"/>
    <w:rsid w:val="006F6C43"/>
    <w:rsid w:val="0079419B"/>
    <w:rsid w:val="007A0D66"/>
    <w:rsid w:val="007A5B94"/>
    <w:rsid w:val="007A74A3"/>
    <w:rsid w:val="007F4D05"/>
    <w:rsid w:val="00820C35"/>
    <w:rsid w:val="00827D28"/>
    <w:rsid w:val="0086730D"/>
    <w:rsid w:val="00896996"/>
    <w:rsid w:val="00896A9E"/>
    <w:rsid w:val="008979C2"/>
    <w:rsid w:val="008C30F0"/>
    <w:rsid w:val="008D0397"/>
    <w:rsid w:val="008D62DB"/>
    <w:rsid w:val="00904173"/>
    <w:rsid w:val="0091260B"/>
    <w:rsid w:val="00922011"/>
    <w:rsid w:val="00934797"/>
    <w:rsid w:val="00976719"/>
    <w:rsid w:val="009B743F"/>
    <w:rsid w:val="009F7358"/>
    <w:rsid w:val="00A13BA7"/>
    <w:rsid w:val="00A20B1A"/>
    <w:rsid w:val="00A32C95"/>
    <w:rsid w:val="00A674BF"/>
    <w:rsid w:val="00A727FE"/>
    <w:rsid w:val="00A75013"/>
    <w:rsid w:val="00A84142"/>
    <w:rsid w:val="00AB075F"/>
    <w:rsid w:val="00AC54E4"/>
    <w:rsid w:val="00AC6B01"/>
    <w:rsid w:val="00AE64FF"/>
    <w:rsid w:val="00B014D1"/>
    <w:rsid w:val="00B204A5"/>
    <w:rsid w:val="00B55209"/>
    <w:rsid w:val="00B70B5F"/>
    <w:rsid w:val="00B73E75"/>
    <w:rsid w:val="00B848B6"/>
    <w:rsid w:val="00B8606B"/>
    <w:rsid w:val="00B913D6"/>
    <w:rsid w:val="00B95CA8"/>
    <w:rsid w:val="00BB6B16"/>
    <w:rsid w:val="00BE53F6"/>
    <w:rsid w:val="00C01008"/>
    <w:rsid w:val="00C11EFA"/>
    <w:rsid w:val="00C17B27"/>
    <w:rsid w:val="00C415A3"/>
    <w:rsid w:val="00C6018E"/>
    <w:rsid w:val="00C65648"/>
    <w:rsid w:val="00C95C5D"/>
    <w:rsid w:val="00C97E91"/>
    <w:rsid w:val="00CA27ED"/>
    <w:rsid w:val="00CC4A9E"/>
    <w:rsid w:val="00CD5F4B"/>
    <w:rsid w:val="00CF0B22"/>
    <w:rsid w:val="00CF45EF"/>
    <w:rsid w:val="00CF6C65"/>
    <w:rsid w:val="00CF6C81"/>
    <w:rsid w:val="00D06B77"/>
    <w:rsid w:val="00D176CF"/>
    <w:rsid w:val="00D21955"/>
    <w:rsid w:val="00D35755"/>
    <w:rsid w:val="00D63C0A"/>
    <w:rsid w:val="00D871B3"/>
    <w:rsid w:val="00D92AFD"/>
    <w:rsid w:val="00DA04BC"/>
    <w:rsid w:val="00DB5893"/>
    <w:rsid w:val="00DC23D9"/>
    <w:rsid w:val="00DC77B4"/>
    <w:rsid w:val="00DF69BA"/>
    <w:rsid w:val="00E135CF"/>
    <w:rsid w:val="00E41568"/>
    <w:rsid w:val="00E47B95"/>
    <w:rsid w:val="00E61BE4"/>
    <w:rsid w:val="00E71601"/>
    <w:rsid w:val="00E8771A"/>
    <w:rsid w:val="00EA0AA4"/>
    <w:rsid w:val="00EA2721"/>
    <w:rsid w:val="00EB64A8"/>
    <w:rsid w:val="00ED3B58"/>
    <w:rsid w:val="00ED66BB"/>
    <w:rsid w:val="00F02B56"/>
    <w:rsid w:val="00F0402C"/>
    <w:rsid w:val="00F114BB"/>
    <w:rsid w:val="00F379F2"/>
    <w:rsid w:val="00F5640A"/>
    <w:rsid w:val="00F57F36"/>
    <w:rsid w:val="00F625D5"/>
    <w:rsid w:val="00F75E96"/>
    <w:rsid w:val="00F77452"/>
    <w:rsid w:val="00F946EC"/>
    <w:rsid w:val="00FA07ED"/>
    <w:rsid w:val="00FB1DCC"/>
    <w:rsid w:val="00FD54FC"/>
    <w:rsid w:val="00FE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E278BC"/>
  <w15:docId w15:val="{460FD76A-2E7A-4068-ACDC-1F03D60A8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61BE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A7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F0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0B22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47B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69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0D49C2-894D-4D30-8623-3459C67D8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8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SI, WPiT, AM Gdynia</Company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usz Barbucha</dc:creator>
  <cp:lastModifiedBy>Lap</cp:lastModifiedBy>
  <cp:revision>2</cp:revision>
  <cp:lastPrinted>2020-05-21T07:01:00Z</cp:lastPrinted>
  <dcterms:created xsi:type="dcterms:W3CDTF">2024-05-07T18:09:00Z</dcterms:created>
  <dcterms:modified xsi:type="dcterms:W3CDTF">2024-05-07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eca63396edcc69a8d91aea47b80f240743febb92312114304b8570529afdf</vt:lpwstr>
  </property>
</Properties>
</file>